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6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dentify any cool results to point out or other discussion points that may increase significance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3-12-02T04:34:40Z</dcterms:created>
  <dcterms:modified xsi:type="dcterms:W3CDTF">2023-12-02T04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